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ลูก วันนี้นะคะอากาศแย่มากเลยตอนเช้านะคะ ตอนเช้ากูนึกว่าจะไม่ได้มาโรงเรียนแล้ว 5:30 น ที่บ้านเอาพายุเข้าเลยนะคะฝนตกหนักมากเลยเพิ่งจะมาหยุดตอนประมาณ ที่โรงเรียนเป็นยังไงคะ ที่โรงเรียนเป็นยังไงฝนตกไหม ตกหนักมากเลยใช่ไหม ตั้งแต่เช้าเลยเพราะฉะนั้นนะคะช่วงนี้เนี่ยมันกำลังจะเปลี่ยนด้วย ตานะคะเขาเรียกว่าปลายฝนต้นหนาว มันจะเป็นช่วงปลายของฤดูฝนพายุอาจจะเข้ามาบ่อยๆนะคะพายุจะเข้ามาบ่อย โฆษณาให้นักเรียนระวังนะคะระวังตัวเองให้ดีๆนะคะอย่าไปอยู่ใต้ต้นไม้ เวลาฝนตกหนักอยู่ใต้ต้นไม้ดีไหม มีไหมคะ แล้วจะไปอยู่ตรงไหนถ้าฝนตกหนัก ชายไปอยู่ข้างในบ้านหรือว่าอาคารถูกต้อง อยากไปอยู่ใต้ต้นไม้นะลูกแล้วก็อยู่บนที่โล่งเนี่ยนะคะอันตรายมากเลยนะคะ หยุดอยู่ใต้ต้นไม้ดีหรอ ถ้าใต้ต้นไม้นะลูกเผื่อแบบ ฟ้าผ่าลงมาเนี้ยมันจะเป็นลักษณะเหมือนสายล่อฟ้าเหมือนกันนะต้นไม้สูงๆหรือไม่ เผื่อกิ่งหรือว่า พายุมากิ่งไม้อัดจะหักโค่นลงมาโดนลูกนะคะก็เกิดอันตรายได้ ฉะนั้นถ้าฝนตกอย่าออก นอกอาคารนะคะให้ลูกอยู่ในอาคาร ก็ฝากให้ดูน้องๆด้วยนะคะ พร้อมจะเรียนหรือยังพร้อมหรือยังคะ พร้อมค่ะอาบพร้อมดูเลยนะคะวันนี้ครูจะสอนเรื่องของฟังก์ชัน แต่วันนี้เราจะเรียน เพิ่มเข้าไปอีกหน่อยนะคะก็คือการเขียนกราฟนะคะ ความสัมพันธ์ฟังก์ชัน เชิงเส้นนะคะ อันนี้ชวนหน่อยนึงจำได้ไหมลูก ตอบให้ชื่นใจหน่อย จำได้ไหมไอ้เนี้ย การหาคู่อันดับใช่ไหมบอกตำแหน่งความสัมพันธ์ใช่ ความสัมพันธ์นั้นจะต้องมี 2 อย่างขึ้นไปนะคะ วันนี้ ความสัมพันธ์แถวแนวตั้งกับความสัมพันธ์แถวแนวนอนเวลาเราบอกว่าเออยู่ตรงไหนนะ 500 เอาแนวตั้งขึ้นมาก่อน ตำแหน่งแนวตั้งคือ แถวที่เท่าไหร่คะ แถวที่ 1 นะคะถูกต้อง ที่นี้ดูแนวนอนแนวนอน เท่าไหร่คะแถวที่เท่าไหร่แนวนอน 1 เหมือนกันนะคะ 1 เหมือนกันถูกต้องเลยเพราะฉะนั้นตำแหน่ง a นะคะสามารถเอามาเขียนเป็น อันดับคู่อันดับหมายถึงอะไรคู่อันดับก็คือตัวเลข 2 ตัวที่อยู่ในวงเล็บ a กับ B นี่มันคืออะไรนะคะตำแหน่งแรกนะมันหมายถึง ที่ให้มาก่อนนะคะ ปีนี้กูจะเชื่อมโยงไปสู่ฟังก์ชัน ช่างเส้นนะคะตัวแรกน่ะตัวเองของเราน่ะมันหมายถึงตัว H เดี๋ยวมันหมายถึงตัวเองถ้าเป็นข้างหลังบีเนี่ยมันหมายถึงตัว y นะคะ BB นี่คือตัว y ดูตรงนี้ อันนี้จำได้ไหม จำได้ไหมคะการหาคู่อันดับและผลคูณคาร์ทีเซียนตัวนี้คือหาทั้งหมด 5 คู่ของเขาทั้งหมดที่มีความสัมพันธ์กัน มันก็ง่ายมากจำนวนคู่ ที่มีความสัมพันธ์กันนะคะ เราหาได้จากตรงไหนเราดีเช็คได้จากตรงไหนว่าเราทำครบหมดแล้วทุกคู่ ดูที่จำนวนนะคะจำนวนสมาชิกอย่างตัวนี้เอมีจำนวนสมาชิกแค่ 3 ตัว นะคะ b มีจำนวนสมาชิก 2 ตัวใช่ไหมคะเราก็เอา 3 กับ 2 เนี่ยมา คุณกานต์ = 6 นะคะแล้วเราก็มานับเนี่ยควรดับที่เราจับคู่มานะคะ 25 เป็นหนึ่ง 26 2 นะคะ หมดแล้ว 35 เป็นคู่ที่ 3 36 เป็นคู่ที่ 4 45 เป็นคู่ที่ 5 และสุดท้ายก็คือ 46 เป็นคู่ที่ 6 อัน เป็นยังไงคะ ตัวนี้มันสามารถรีเซ็ตได้เลยระหว่าง จำนวนนะคะ ครูอันดับ มีเท่าไหร่ก็คือจำนวนสมาชิกเอามาคุณกานต์โอเคนะ โอเคนะอันนี้ผ่านนะลูกเข้าใจหมดแล้วเยี่ยมมากเลยวันนี้ ทีนี้มาดูและเริ่มจะปวดหัวแล้วลูกเห็นไหมลูกอันนี้คือตารางอะไรคะ มีสมการด้วยนะคะวันนี้เราจะต้องหาสมการออกมานะคะ ว่าค่า y คืออะไรนะคะควรดับ เขาบอกมาแล้ว x = 2 X = -2 ตัวแรกที่ให้หานะคะ การจะหาคู่อันดับและจะต้องเวลาจะเขียนกราฟเนี่ยมันจะต้องมีหลายๆคู่เพื่อให้เห็นความสัมพันธ์ของ ของเส้นกราฟนะคะแล้วเราก็จะ สามารถเขียนกราฟได้นะดูนะตอนแรกเลยความฟังก์ชัน เชิงเส้นนะคะนักเรียนจะสังเกตเห็นว่ามันมีค่าคงที่เห็นไหม มันจะบวกด้วยดีตลอดปีนี้ก็คือตัวเลขที่มันคงที่นะคะ era ก็เหมือนกันตัวที่เปลี่ยนแปลงคืออะไร เอกก็คือตัวที่เปลี่ยนแปลงคือ x x มันเปลี่ยนไปตามตัวนี้ค่ะที่ตัวเขาบอกให้เราหามาว่าอีกอ่ะ มันเปลี่ยนอะไรบ้างตัวนี้เขาให้เราหาคู่อันดับอยู่ เท่าไหร่คะกี่คู่ 1 2 3 4 5 5 คู่ด้วยกันด้วยการเปลี่ยนนะคะ เปลี่ยนเองเนี่ย ลบ 2 แล้วอายอ่ะมันจะคืออะไรนะคะก็คือหาค่า Y ออกมาจากสมการนี้ นั่นเอง วิธีการหาค่าทำอย่างไร ลูกๆเคยเรียนไหมคะในตอนม 3 มอ 1 หรือมอ 3 เนี่ยแหละมันเคยมีการแก้สมการนะคะหาค่าของ แปลได้เหมือนกัน จำได้ไหมม 3 ได้เรียนไหม กูจะสอนวิธีการนะคะ มาดู เมื่อกี้ พระเอกใช่ไหมคะ ค่า x มันคือ - 2 ลบ 1 0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1 (เช้า)</dc:title>
  <dc:creator/>
  <cp:keywords/>
  <dcterms:created xsi:type="dcterms:W3CDTF">2024-01-04T02:54:00Z</dcterms:created>
  <dcterms:modified xsi:type="dcterms:W3CDTF">2024-01-04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กันยายน 2566 เวลา 08.30 น.</vt:lpwstr>
  </property>
  <property fmtid="{D5CDD505-2E9C-101B-9397-08002B2CF9AE}" pid="3" name="subtitle">
    <vt:lpwstr/>
  </property>
</Properties>
</file>